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5955" w:rsidRPr="00CC5859" w:rsidRDefault="00DD354D" w:rsidP="00DD354D">
      <w:pPr>
        <w:jc w:val="center"/>
        <w:rPr>
          <w:rFonts w:ascii="Droid Sans" w:hAnsi="Droid Sans" w:cs="Droid Sans"/>
        </w:rPr>
      </w:pPr>
      <w:r w:rsidRPr="00CC5859">
        <w:rPr>
          <w:rFonts w:ascii="Droid Sans" w:hAnsi="Droid Sans" w:cs="Droid Sans"/>
          <w:noProof/>
          <w:lang w:eastAsia="de-AT"/>
        </w:rPr>
        <w:drawing>
          <wp:anchor distT="0" distB="0" distL="114300" distR="114300" simplePos="0" relativeHeight="251658240" behindDoc="1" locked="0" layoutInCell="1" allowOverlap="1" wp14:anchorId="7FA3D405" wp14:editId="4B09BD80">
            <wp:simplePos x="0" y="0"/>
            <wp:positionH relativeFrom="column">
              <wp:posOffset>4796155</wp:posOffset>
            </wp:positionH>
            <wp:positionV relativeFrom="paragraph">
              <wp:posOffset>-509270</wp:posOffset>
            </wp:positionV>
            <wp:extent cx="1114425" cy="469900"/>
            <wp:effectExtent l="0" t="0" r="9525" b="6350"/>
            <wp:wrapThrough wrapText="bothSides">
              <wp:wrapPolygon edited="0">
                <wp:start x="0" y="0"/>
                <wp:lineTo x="0" y="21016"/>
                <wp:lineTo x="21415" y="21016"/>
                <wp:lineTo x="21415" y="0"/>
                <wp:lineTo x="0" y="0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5859" w:rsidRPr="00CC5859">
        <w:rPr>
          <w:rFonts w:ascii="Droid Sans" w:hAnsi="Droid Sans" w:cs="Droid Sans"/>
          <w:noProof/>
          <w:lang w:eastAsia="de-AT"/>
        </w:rPr>
        <w:t>Vorinformationen</w:t>
      </w:r>
    </w:p>
    <w:p w:rsidR="00CC5859" w:rsidRPr="00CC5859" w:rsidRDefault="00CC5859" w:rsidP="00CC5859">
      <w:pPr>
        <w:rPr>
          <w:rFonts w:ascii="Droid Sans" w:hAnsi="Droid Sans" w:cs="Droid Sans"/>
          <w:sz w:val="20"/>
          <w:lang w:val="de-DE"/>
        </w:rPr>
      </w:pPr>
      <w:r w:rsidRPr="00CC5859">
        <w:rPr>
          <w:rFonts w:ascii="Droid Sans" w:hAnsi="Droid Sans" w:cs="Droid Sans"/>
          <w:sz w:val="20"/>
          <w:lang w:val="de-DE"/>
        </w:rPr>
        <w:t xml:space="preserve">Damit wir euch bestmöglich beraten können, benötigen wir von euch vorweg einige Informationen zu eurer Gründeridee. </w:t>
      </w:r>
    </w:p>
    <w:tbl>
      <w:tblPr>
        <w:tblStyle w:val="Tabellenraster"/>
        <w:tblpPr w:leftFromText="141" w:rightFromText="141" w:vertAnchor="page" w:horzAnchor="margin" w:tblpY="3166"/>
        <w:tblW w:w="0" w:type="auto"/>
        <w:tblLook w:val="04A0" w:firstRow="1" w:lastRow="0" w:firstColumn="1" w:lastColumn="0" w:noHBand="0" w:noVBand="1"/>
      </w:tblPr>
      <w:tblGrid>
        <w:gridCol w:w="4544"/>
        <w:gridCol w:w="4518"/>
      </w:tblGrid>
      <w:tr w:rsidR="00CC5859" w:rsidRPr="00CC5859" w:rsidTr="004831B1">
        <w:tc>
          <w:tcPr>
            <w:tcW w:w="9212" w:type="dxa"/>
            <w:gridSpan w:val="2"/>
          </w:tcPr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Projektname</w:t>
            </w:r>
          </w:p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  <w:szCs w:val="20"/>
              </w:rPr>
            </w:pPr>
            <w:permStart w:id="283119386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283119386"/>
          </w:p>
        </w:tc>
      </w:tr>
      <w:tr w:rsidR="00CC5859" w:rsidRPr="00CC5859" w:rsidTr="002D1D18">
        <w:tc>
          <w:tcPr>
            <w:tcW w:w="9212" w:type="dxa"/>
            <w:gridSpan w:val="2"/>
          </w:tcPr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Name der Gründer</w:t>
            </w:r>
          </w:p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</w:rPr>
            </w:pPr>
            <w:permStart w:id="261753653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Mona Bartling und Marco Poetsch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</w:p>
          <w:permEnd w:id="261753653"/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  <w:szCs w:val="20"/>
              </w:rPr>
            </w:pPr>
          </w:p>
        </w:tc>
      </w:tr>
      <w:tr w:rsidR="00DD354D" w:rsidRPr="00CC5859" w:rsidTr="00DD354D">
        <w:tc>
          <w:tcPr>
            <w:tcW w:w="4606" w:type="dxa"/>
          </w:tcPr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  <w:r w:rsidRPr="00CC5859">
              <w:rPr>
                <w:rFonts w:ascii="Droid Sans" w:hAnsi="Droid Sans" w:cs="Droid Sans"/>
                <w:sz w:val="18"/>
              </w:rPr>
              <w:t>Email</w:t>
            </w:r>
          </w:p>
          <w:p w:rsidR="00DD354D" w:rsidRPr="00CC5859" w:rsidRDefault="00B47814" w:rsidP="00DD354D">
            <w:pPr>
              <w:rPr>
                <w:rFonts w:ascii="Droid Sans" w:hAnsi="Droid Sans" w:cs="Droid Sans"/>
                <w:sz w:val="18"/>
              </w:rPr>
            </w:pPr>
            <w:permStart w:id="1171996387" w:edGrp="everyone"/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monabartling@gmx.de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1171996387"/>
          </w:p>
        </w:tc>
        <w:tc>
          <w:tcPr>
            <w:tcW w:w="4606" w:type="dxa"/>
          </w:tcPr>
          <w:p w:rsidR="00DD354D" w:rsidRPr="00CC5859" w:rsidRDefault="00CC5859" w:rsidP="00DD354D">
            <w:pPr>
              <w:rPr>
                <w:rFonts w:ascii="Droid Sans" w:hAnsi="Droid Sans" w:cs="Droid Sans"/>
                <w:sz w:val="18"/>
                <w:szCs w:val="20"/>
              </w:rPr>
            </w:pPr>
            <w:r>
              <w:rPr>
                <w:rFonts w:ascii="Droid Sans" w:hAnsi="Droid Sans" w:cs="Droid Sans"/>
                <w:sz w:val="18"/>
                <w:szCs w:val="20"/>
              </w:rPr>
              <w:t>Telefon</w:t>
            </w: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  <w:szCs w:val="20"/>
              </w:rPr>
            </w:pPr>
            <w:permStart w:id="907157994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20"/>
                <w:lang w:val="de-DE"/>
              </w:rPr>
              <w:t> </w:t>
            </w:r>
            <w:r w:rsidR="00B47814">
              <w:t xml:space="preserve"> </w:t>
            </w:r>
            <w:r w:rsidR="00B47814" w:rsidRPr="00B47814">
              <w:rPr>
                <w:rFonts w:ascii="Droid Sans" w:eastAsia="Calibri" w:hAnsi="Droid Sans" w:cs="Droid Sans"/>
                <w:spacing w:val="4"/>
                <w:sz w:val="18"/>
                <w:szCs w:val="20"/>
                <w:lang w:val="de-DE"/>
              </w:rPr>
              <w:t xml:space="preserve">0677-62974240 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20"/>
                <w:lang w:val="de-DE"/>
              </w:rPr>
              <w:t> </w:t>
            </w:r>
            <w:permEnd w:id="907157994"/>
          </w:p>
        </w:tc>
      </w:tr>
      <w:tr w:rsidR="00DD354D" w:rsidRPr="00CC5859" w:rsidTr="00DD354D">
        <w:tc>
          <w:tcPr>
            <w:tcW w:w="9212" w:type="dxa"/>
            <w:gridSpan w:val="2"/>
          </w:tcPr>
          <w:p w:rsidR="00DD354D" w:rsidRDefault="00CC5859" w:rsidP="00DD354D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Ideen Kern</w:t>
            </w:r>
          </w:p>
          <w:p w:rsidR="00CC5859" w:rsidRPr="00CC5859" w:rsidRDefault="00CC5859" w:rsidP="00DD354D">
            <w:pPr>
              <w:rPr>
                <w:rFonts w:ascii="Droid Sans" w:hAnsi="Droid Sans" w:cs="Droid Sans"/>
                <w:sz w:val="16"/>
              </w:rPr>
            </w:pPr>
            <w:r w:rsidRPr="00CC5859">
              <w:rPr>
                <w:rFonts w:ascii="Droid Sans" w:hAnsi="Droid Sans" w:cs="Droid Sans"/>
                <w:sz w:val="16"/>
              </w:rPr>
              <w:t>Was ist eure konkrete Idee? Bitte skizziert für uns eure Idee. Achtet darauf, dass die Erläuterungen auch für Außenstehende nachvollziehbar und verständlich sind.</w:t>
            </w: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  <w:permStart w:id="1081541539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Die Idee ist,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(1)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Marketing relevante respektive (2) personalisierte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Informationen mit Storytelling und räumlichen Informationen zu verbinden. Dabei gäbe es Potentiell die Möglichkeit, zwei </w:t>
            </w:r>
            <w:proofErr w:type="spellStart"/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Pillars</w:t>
            </w:r>
            <w:proofErr w:type="spellEnd"/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zu etablieren: 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br/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1. Content Marketing mit Karten, wobei Produkte vermarket werden mit Hilfe von räumlichen Daten (ähnlich zu </w:t>
            </w:r>
            <w:proofErr w:type="spellStart"/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Storymaps</w:t>
            </w:r>
            <w:proofErr w:type="spellEnd"/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). Dies ist vor allem hilfreich, um Informationen mit einer räumlichen Komponente interessant zu gestalten, wodurch dadurch das jeweilige Produkt besser vermarktet werden kann. Als Beispiel: </w:t>
            </w:r>
            <w:r w:rsidR="00B47814" w:rsidRPr="00687E56">
              <w:rPr>
                <w:rFonts w:ascii="Droid Sans" w:eastAsia="Calibri" w:hAnsi="Droid Sans" w:cs="Droid Sans"/>
                <w:i/>
                <w:spacing w:val="4"/>
                <w:sz w:val="18"/>
                <w:szCs w:val="16"/>
                <w:lang w:val="de-DE"/>
              </w:rPr>
              <w:t xml:space="preserve">Wanderführer 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hat bisher nur eine textliche Beschreibung über den Ablauf der Wanderung. Hier könnte das Potential der Visualisierung von räumlichen Daten 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ge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nutz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t werden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. 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br/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2. Persönliche Geschichten 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(etwa Hochzeitseinladungen) 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können mit einer räumlichen Komponente „verschönert“ werden. 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1081541539"/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</w:tc>
      </w:tr>
      <w:tr w:rsidR="00DD354D" w:rsidRPr="00CC5859" w:rsidTr="00DD354D">
        <w:tc>
          <w:tcPr>
            <w:tcW w:w="9212" w:type="dxa"/>
            <w:gridSpan w:val="2"/>
          </w:tcPr>
          <w:p w:rsidR="00CC5859" w:rsidRDefault="00CC5859" w:rsidP="00CC5859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 xml:space="preserve">Aktueller Stand </w:t>
            </w:r>
          </w:p>
          <w:p w:rsidR="00CC5859" w:rsidRPr="00CC5859" w:rsidRDefault="00CC5859" w:rsidP="00CC5859">
            <w:pPr>
              <w:rPr>
                <w:rFonts w:ascii="Droid Sans" w:hAnsi="Droid Sans" w:cs="Droid Sans"/>
                <w:sz w:val="16"/>
              </w:rPr>
            </w:pPr>
            <w:r>
              <w:rPr>
                <w:rFonts w:ascii="Droid Sans" w:hAnsi="Droid Sans" w:cs="Droid Sans"/>
                <w:sz w:val="16"/>
              </w:rPr>
              <w:t>Welche Schritte habt ihr bereist unternommen, um die Idee umzusetzen? Bitte skizziert diese kurz.</w:t>
            </w: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permStart w:id="538593512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Prototypen wurden erstellt, die in einer Marktanalyse getestet wurden</w:t>
            </w:r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. Hierbei wurde eine personalisierte Hochzeitseinladung erstellt (als Webseite dargestellt), um den zweiten </w:t>
            </w:r>
            <w:proofErr w:type="spellStart"/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Pillar</w:t>
            </w:r>
            <w:proofErr w:type="spellEnd"/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(s.o.) zu testen. 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538593512"/>
          </w:p>
          <w:p w:rsidR="00DD354D" w:rsidRPr="00CC5859" w:rsidRDefault="00DD354D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</w:tc>
      </w:tr>
      <w:tr w:rsidR="00DD354D" w:rsidRPr="00CC5859" w:rsidTr="00DD354D">
        <w:tc>
          <w:tcPr>
            <w:tcW w:w="9212" w:type="dxa"/>
            <w:gridSpan w:val="2"/>
          </w:tcPr>
          <w:p w:rsidR="00CC5859" w:rsidRDefault="00CC5859" w:rsidP="00CC5859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Zielgruppe</w:t>
            </w:r>
          </w:p>
          <w:p w:rsidR="00CC5859" w:rsidRPr="00CC5859" w:rsidRDefault="00CC5859" w:rsidP="00CC5859">
            <w:pPr>
              <w:rPr>
                <w:rFonts w:ascii="Droid Sans" w:hAnsi="Droid Sans" w:cs="Droid Sans"/>
                <w:sz w:val="16"/>
              </w:rPr>
            </w:pPr>
            <w:r>
              <w:rPr>
                <w:rFonts w:ascii="Droid Sans" w:hAnsi="Droid Sans" w:cs="Droid Sans"/>
                <w:sz w:val="16"/>
              </w:rPr>
              <w:t>Wer soll von eurer Idee profitieren? Überlegt konkret, wen ihr mit eurer Idee ansprechen wollt.</w:t>
            </w:r>
          </w:p>
          <w:p w:rsidR="00CC5859" w:rsidRPr="00CC5859" w:rsidRDefault="00CC5859" w:rsidP="00CC5859">
            <w:pPr>
              <w:rPr>
                <w:rFonts w:ascii="Droid Sans" w:hAnsi="Droid Sans" w:cs="Droid Sans"/>
                <w:sz w:val="18"/>
              </w:rPr>
            </w:pPr>
          </w:p>
          <w:p w:rsidR="001572DE" w:rsidRDefault="00CC5859" w:rsidP="00CC5859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permStart w:id="225324268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1. Unternehmen, die durch die Addition von räumlichen Informationen ihre Produkte vermarkten wollen. Dies könnten z.B. sein: Reiseagenturen oder -anbieter (z.B. Wanderführer), Journalismus, Verkauf von nachhaltigen Produkten, wo die Produktionskette dargestellt werden soll </w:t>
            </w:r>
          </w:p>
          <w:p w:rsidR="001572DE" w:rsidRDefault="001572DE" w:rsidP="00CC5859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</w:p>
          <w:p w:rsidR="00CC5859" w:rsidRPr="00CC5859" w:rsidRDefault="001572DE" w:rsidP="00CC5859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2. Individuelle Personen, die ihre Geschichte erzählen wollen: z.B. für Hochzeiten, Lebensläufe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, Reisejournal</w:t>
            </w:r>
            <w:r w:rsidR="00CC5859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225324268"/>
          </w:p>
          <w:p w:rsidR="00DD354D" w:rsidRPr="00CC5859" w:rsidRDefault="00DD354D" w:rsidP="00CC5859">
            <w:pPr>
              <w:rPr>
                <w:rFonts w:ascii="Droid Sans" w:hAnsi="Droid Sans" w:cs="Droid Sans"/>
                <w:sz w:val="18"/>
              </w:rPr>
            </w:pPr>
          </w:p>
        </w:tc>
      </w:tr>
      <w:tr w:rsidR="00DD354D" w:rsidRPr="00CC5859" w:rsidTr="00DD354D">
        <w:tc>
          <w:tcPr>
            <w:tcW w:w="9212" w:type="dxa"/>
            <w:gridSpan w:val="2"/>
          </w:tcPr>
          <w:p w:rsidR="00CC5859" w:rsidRDefault="00CC5859" w:rsidP="00CC5859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Nutzen/ USP</w:t>
            </w:r>
          </w:p>
          <w:p w:rsidR="00CC5859" w:rsidRPr="00CC5859" w:rsidRDefault="00CC5859" w:rsidP="00CC5859">
            <w:pPr>
              <w:rPr>
                <w:rFonts w:ascii="Droid Sans" w:hAnsi="Droid Sans" w:cs="Droid Sans"/>
                <w:sz w:val="16"/>
              </w:rPr>
            </w:pPr>
            <w:r>
              <w:rPr>
                <w:rFonts w:ascii="Droid Sans" w:hAnsi="Droid Sans" w:cs="Droid Sans"/>
                <w:sz w:val="16"/>
              </w:rPr>
              <w:t>Was bringt euer Produkt/ Dienstleistung für einen Mehrwert? Skizziert kurz, was das Produkt/ die Dienstleistung besonders macht (ggf. im Vergleich zu bereits am Markt vorhandenen, ähnlichen Produkten/ Dienstleistungen)</w:t>
            </w:r>
          </w:p>
          <w:p w:rsidR="00687E56" w:rsidRDefault="001572DE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permStart w:id="1245535726" w:edGrp="everyone"/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Die meisten Menschen sind es mittlerweile gewohnt, mit räumlichen Daten (z.B. Google Maps) tagtäglich umzugehen, viele Menschen sehen Karten sogar als Inspiration oder Kunst an. 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Insbesondere interaktive Karten wecken in Menschen die Neugier und eine Art „Entdeckerlust“. 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Es ist somit eine stark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e,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positive Korrelation mit Karten zu verbinden. </w:t>
            </w:r>
          </w:p>
          <w:p w:rsidR="001572DE" w:rsidRDefault="001572DE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Bei der Vermarktung von Produkten kann die Positivität gegenüber Karten genutzt werden, um Vorteile von Produkten leichter und inspirierender zu erklären bzw. ein Alleinstellungsmerkmal des Produkts darzustellen. </w:t>
            </w:r>
            <w:r w:rsidR="00566161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Aber auch die genannte Entdeckerlust ermöglicht es potentielle Kunden länger an eine zu vermarkendes</w:t>
            </w:r>
            <w:bookmarkStart w:id="0" w:name="_GoBack"/>
            <w:bookmarkEnd w:id="0"/>
            <w:r w:rsidR="00566161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Produkt heranzubringen. </w:t>
            </w:r>
          </w:p>
          <w:p w:rsidR="001572DE" w:rsidRDefault="001572DE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lastRenderedPageBreak/>
              <w:t xml:space="preserve">Für individuelle Personen können Karten darüber hinaus auch als Kunstobjekte angesehen werden. </w:t>
            </w:r>
          </w:p>
          <w:p w:rsidR="001572DE" w:rsidRDefault="001572DE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</w:p>
          <w:p w:rsidR="00DD354D" w:rsidRPr="00CC5859" w:rsidRDefault="001572DE" w:rsidP="00DD354D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In dem Feld der Geoinformatik gibt es bereits Ansätze, räumliche Daten mit Storytelling zu verbinden. Diese Vorteile werden außerhalb der Geoinformatik kaum genutzt, da </w:t>
            </w:r>
            <w:r w:rsidR="008D78C7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bei der Visualisierung von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räumliche Daten </w:t>
            </w:r>
            <w:r w:rsidR="008D78C7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Konzepte verfolgt werden müssen, die zumeist nur von Geoinformatikern umgesetzt werden. Daher haben wir in unserer Recherche kaum Beispiele von der Kombination von Storytelling und räumlichen Daten gefunden.</w:t>
            </w:r>
            <w:permEnd w:id="1245535726"/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</w:tc>
      </w:tr>
    </w:tbl>
    <w:p w:rsidR="00DD354D" w:rsidRPr="00CC5859" w:rsidRDefault="00DD354D">
      <w:pPr>
        <w:rPr>
          <w:rFonts w:ascii="Droid Sans" w:hAnsi="Droid Sans" w:cs="Droid Sans"/>
        </w:rPr>
      </w:pPr>
    </w:p>
    <w:sectPr w:rsidR="00DD354D" w:rsidRPr="00CC585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roid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929FC"/>
    <w:multiLevelType w:val="hybridMultilevel"/>
    <w:tmpl w:val="3B2EE1E6"/>
    <w:lvl w:ilvl="0" w:tplc="DD4EAD12">
      <w:numFmt w:val="bullet"/>
      <w:lvlText w:val="-"/>
      <w:lvlJc w:val="left"/>
      <w:pPr>
        <w:ind w:left="720" w:hanging="360"/>
      </w:pPr>
      <w:rPr>
        <w:rFonts w:ascii="Droid Sans" w:eastAsia="Calibri" w:hAnsi="Droid Sans" w:cs="Droid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8364DF"/>
    <w:multiLevelType w:val="hybridMultilevel"/>
    <w:tmpl w:val="5FD039EC"/>
    <w:lvl w:ilvl="0" w:tplc="33A46782">
      <w:numFmt w:val="bullet"/>
      <w:lvlText w:val="-"/>
      <w:lvlJc w:val="left"/>
      <w:pPr>
        <w:ind w:left="720" w:hanging="360"/>
      </w:pPr>
      <w:rPr>
        <w:rFonts w:ascii="Droid Sans" w:eastAsia="Calibri" w:hAnsi="Droid Sans" w:cs="Droid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Full" w:cryptAlgorithmClass="hash" w:cryptAlgorithmType="typeAny" w:cryptAlgorithmSid="4" w:cryptSpinCount="100000" w:hash="YsaVTuAar2wbDisd78q6ACDFYRY=" w:salt="kb/sbbK9Xs4yenHNdtM7qQ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NzI1NzUwMzY1MzJV0lEKTi0uzszPAykwrAUAERpmeiwAAAA="/>
  </w:docVars>
  <w:rsids>
    <w:rsidRoot w:val="00D06E41"/>
    <w:rsid w:val="00005860"/>
    <w:rsid w:val="001572DE"/>
    <w:rsid w:val="0027798F"/>
    <w:rsid w:val="00566161"/>
    <w:rsid w:val="00687E56"/>
    <w:rsid w:val="008D78C7"/>
    <w:rsid w:val="009D2695"/>
    <w:rsid w:val="00A91013"/>
    <w:rsid w:val="00AA507E"/>
    <w:rsid w:val="00B47814"/>
    <w:rsid w:val="00CC5859"/>
    <w:rsid w:val="00D06E41"/>
    <w:rsid w:val="00DD295E"/>
    <w:rsid w:val="00DD354D"/>
    <w:rsid w:val="00F3419F"/>
    <w:rsid w:val="00F7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D6F63"/>
  <w15:docId w15:val="{826331D4-B5DE-4E82-AD6B-03FFC9D10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D06E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D06E41"/>
    <w:pPr>
      <w:spacing w:after="0"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06E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06E41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4781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4781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4781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4781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47814"/>
    <w:rPr>
      <w:b/>
      <w:bCs/>
      <w:sz w:val="20"/>
      <w:szCs w:val="20"/>
    </w:rPr>
  </w:style>
  <w:style w:type="paragraph" w:styleId="Listenabsatz">
    <w:name w:val="List Paragraph"/>
    <w:basedOn w:val="Standard"/>
    <w:uiPriority w:val="34"/>
    <w:qFormat/>
    <w:rsid w:val="00B478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2A769-66BC-4C8F-99DA-A9EAC1018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4</Words>
  <Characters>2993</Characters>
  <Application>Microsoft Office Word</Application>
  <DocSecurity>8</DocSecurity>
  <Lines>24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a Berlepp</dc:creator>
  <cp:lastModifiedBy>Marco Poetsch</cp:lastModifiedBy>
  <cp:revision>2</cp:revision>
  <dcterms:created xsi:type="dcterms:W3CDTF">2018-12-05T09:14:00Z</dcterms:created>
  <dcterms:modified xsi:type="dcterms:W3CDTF">2018-12-05T09:14:00Z</dcterms:modified>
</cp:coreProperties>
</file>